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75DEA91F" w14:textId="30621F03" w:rsidR="00EC05BA" w:rsidRDefault="00EC05BA" w:rsidP="00B36E5F">
      <w:pPr>
        <w:pStyle w:val="Compact"/>
      </w:pPr>
      <w:r>
        <w:rPr>
          <w:rStyle w:val="NormalTok"/>
        </w:rPr>
        <w:t>NormalTok</w:t>
      </w:r>
      <w:r>
        <w:br/>
      </w:r>
    </w:p>
    <w:p w14:paraId="12F05EAF" w14:textId="025E4737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E487D" w14:textId="77777777" w:rsidR="00EA3742" w:rsidRDefault="00EA3742">
      <w:pPr>
        <w:spacing w:after="0"/>
      </w:pPr>
      <w:r>
        <w:separator/>
      </w:r>
    </w:p>
  </w:endnote>
  <w:endnote w:type="continuationSeparator" w:id="0">
    <w:p w14:paraId="65C298C2" w14:textId="77777777" w:rsidR="00EA3742" w:rsidRDefault="00EA37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D4998" w14:textId="77777777" w:rsidR="00EA3742" w:rsidRDefault="00EA3742">
      <w:r>
        <w:separator/>
      </w:r>
    </w:p>
  </w:footnote>
  <w:footnote w:type="continuationSeparator" w:id="0">
    <w:p w14:paraId="38194DF0" w14:textId="77777777" w:rsidR="00EA3742" w:rsidRDefault="00EA37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C61A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A6EB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E36EB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FFA56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704E3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56CD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9C93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867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0024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D2F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190CEC"/>
    <w:rsid w:val="001A1D67"/>
    <w:rsid w:val="001F4343"/>
    <w:rsid w:val="00211F87"/>
    <w:rsid w:val="0025099A"/>
    <w:rsid w:val="00267262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72235"/>
    <w:rsid w:val="008D6863"/>
    <w:rsid w:val="009D4AB9"/>
    <w:rsid w:val="00A00CF9"/>
    <w:rsid w:val="00A374BE"/>
    <w:rsid w:val="00A6630D"/>
    <w:rsid w:val="00A763A9"/>
    <w:rsid w:val="00AD7C28"/>
    <w:rsid w:val="00B35AF6"/>
    <w:rsid w:val="00B36E5F"/>
    <w:rsid w:val="00B86B75"/>
    <w:rsid w:val="00BC48D5"/>
    <w:rsid w:val="00BD7532"/>
    <w:rsid w:val="00C14694"/>
    <w:rsid w:val="00C32268"/>
    <w:rsid w:val="00C36279"/>
    <w:rsid w:val="00CB47D5"/>
    <w:rsid w:val="00CD22AA"/>
    <w:rsid w:val="00D1595A"/>
    <w:rsid w:val="00D4524A"/>
    <w:rsid w:val="00DF4103"/>
    <w:rsid w:val="00E04DD7"/>
    <w:rsid w:val="00E315A3"/>
    <w:rsid w:val="00EA3742"/>
    <w:rsid w:val="00EC05BA"/>
    <w:rsid w:val="00F301A5"/>
    <w:rsid w:val="00F329BA"/>
    <w:rsid w:val="00F735F5"/>
    <w:rsid w:val="00F747C8"/>
    <w:rsid w:val="00FE45DB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C32268"/>
    <w:rPr>
      <w:rFonts w:ascii="Consolas" w:hAnsi="Consolas" w:cs="Times New Roman (Body CS)"/>
      <w:color w:val="FF0000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C32268"/>
    <w:pPr>
      <w:shd w:val="pct5" w:color="auto" w:fill="auto"/>
      <w:wordWrap w:val="0"/>
    </w:pPr>
    <w:rPr>
      <w:rFonts w:ascii="Consolas" w:hAnsi="Consolas" w:cs="Times New Roman (Body CS)"/>
      <w:color w:val="FF0000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NormalTok">
    <w:name w:val="NormalTok"/>
    <w:basedOn w:val="DefaultParagraphFont"/>
    <w:rsid w:val="00EC05BA"/>
    <w:rPr>
      <w:rFonts w:ascii="Consolas" w:hAnsi="Consolas" w:cs="Times New Roman (Body CS)"/>
      <w:color w:val="auto"/>
      <w:sz w:val="20"/>
      <w:shd w:val="pct5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66E1F-FD85-4AEC-8AFD-D955BEBBD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37</cp:revision>
  <dcterms:created xsi:type="dcterms:W3CDTF">2017-11-09T17:11:00Z</dcterms:created>
  <dcterms:modified xsi:type="dcterms:W3CDTF">2021-12-08T17:58:00Z</dcterms:modified>
</cp:coreProperties>
</file>